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462"/>
        <w:gridCol w:w="6773"/>
      </w:tblGrid>
      <w:tr w:rsidR="004210B7" w:rsidRPr="004D1653" w14:paraId="0EFDC7FC" w14:textId="77777777" w:rsidTr="009B58D5">
        <w:tc>
          <w:tcPr>
            <w:tcW w:w="0" w:type="auto"/>
            <w:shd w:val="clear" w:color="auto" w:fill="auto"/>
          </w:tcPr>
          <w:p w14:paraId="50CB0F07" w14:textId="77777777" w:rsidR="004210B7" w:rsidRPr="0037074A" w:rsidRDefault="004210B7" w:rsidP="009B58D5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190C64EC" w14:textId="77777777" w:rsidR="004210B7" w:rsidRPr="00B135F2" w:rsidRDefault="004210B7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0B88825C" w14:textId="77777777" w:rsidR="004210B7" w:rsidRPr="004D1653" w:rsidRDefault="004210B7" w:rsidP="009B58D5">
            <w:pPr>
              <w:spacing w:after="288"/>
              <w:jc w:val="both"/>
              <w:rPr>
                <w:b/>
              </w:rPr>
            </w:pPr>
            <w:r w:rsidRPr="004210B7">
              <w:rPr>
                <w:b/>
              </w:rPr>
              <w:t>СРАВНИТЕЛЬНОЕ БОГОСЛОВИЕ</w:t>
            </w:r>
          </w:p>
        </w:tc>
      </w:tr>
      <w:tr w:rsidR="004210B7" w:rsidRPr="0037074A" w14:paraId="390CFA9A" w14:textId="77777777" w:rsidTr="009B58D5">
        <w:tc>
          <w:tcPr>
            <w:tcW w:w="0" w:type="auto"/>
            <w:shd w:val="clear" w:color="auto" w:fill="auto"/>
          </w:tcPr>
          <w:p w14:paraId="38EDC9BE" w14:textId="77777777" w:rsidR="004210B7" w:rsidRPr="0037074A" w:rsidRDefault="004210B7" w:rsidP="009B58D5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15614489" w14:textId="77777777" w:rsidR="004210B7" w:rsidRPr="00B135F2" w:rsidRDefault="004210B7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4F8EEC53" w14:textId="77777777" w:rsidR="004210B7" w:rsidRPr="0037074A" w:rsidRDefault="004210B7" w:rsidP="009B58D5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4210B7" w:rsidRPr="0037074A" w14:paraId="109F84FB" w14:textId="77777777" w:rsidTr="009B58D5">
        <w:tc>
          <w:tcPr>
            <w:tcW w:w="0" w:type="auto"/>
            <w:shd w:val="clear" w:color="auto" w:fill="auto"/>
          </w:tcPr>
          <w:p w14:paraId="41F6C69A" w14:textId="77777777" w:rsidR="004210B7" w:rsidRPr="0037074A" w:rsidRDefault="004210B7" w:rsidP="009B58D5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332DE7EC" w14:textId="77777777" w:rsidR="004210B7" w:rsidRPr="00B135F2" w:rsidRDefault="004210B7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03272ABF" w14:textId="77777777" w:rsidR="004210B7" w:rsidRPr="0037074A" w:rsidRDefault="004210B7" w:rsidP="009B58D5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4210B7" w:rsidRPr="0037074A" w14:paraId="6AE06454" w14:textId="77777777" w:rsidTr="009B58D5">
        <w:tc>
          <w:tcPr>
            <w:tcW w:w="0" w:type="auto"/>
            <w:shd w:val="clear" w:color="auto" w:fill="auto"/>
          </w:tcPr>
          <w:p w14:paraId="52BD4F60" w14:textId="77777777" w:rsidR="004210B7" w:rsidRPr="0037074A" w:rsidRDefault="004210B7" w:rsidP="009B58D5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439AFD93" w14:textId="77777777" w:rsidR="004210B7" w:rsidRPr="00B135F2" w:rsidRDefault="004210B7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2BFED93B" w14:textId="77777777" w:rsidR="004210B7" w:rsidRPr="0037074A" w:rsidRDefault="004210B7" w:rsidP="009B58D5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4210B7" w:rsidRPr="0037074A" w14:paraId="67116794" w14:textId="77777777" w:rsidTr="009B58D5">
        <w:tc>
          <w:tcPr>
            <w:tcW w:w="0" w:type="auto"/>
            <w:shd w:val="clear" w:color="auto" w:fill="auto"/>
          </w:tcPr>
          <w:p w14:paraId="3D75D7B0" w14:textId="77777777" w:rsidR="004210B7" w:rsidRPr="0037074A" w:rsidRDefault="004210B7" w:rsidP="009B58D5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6CE04770" w14:textId="77777777" w:rsidR="004210B7" w:rsidRPr="00B135F2" w:rsidRDefault="004210B7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73217EFB" w14:textId="3456AD09" w:rsidR="004210B7" w:rsidRPr="0037074A" w:rsidRDefault="004210B7" w:rsidP="004210B7">
            <w:pPr>
              <w:spacing w:after="288"/>
              <w:jc w:val="both"/>
            </w:pPr>
            <w:r w:rsidRPr="0037074A">
              <w:t>20</w:t>
            </w:r>
            <w:r w:rsidR="009E1239">
              <w:t>2</w:t>
            </w:r>
            <w:r w:rsidR="001B5F6B">
              <w:t>1</w:t>
            </w:r>
          </w:p>
        </w:tc>
      </w:tr>
      <w:tr w:rsidR="004210B7" w:rsidRPr="0037074A" w14:paraId="2B9E65CE" w14:textId="77777777" w:rsidTr="009B58D5">
        <w:tc>
          <w:tcPr>
            <w:tcW w:w="0" w:type="auto"/>
            <w:shd w:val="clear" w:color="auto" w:fill="auto"/>
          </w:tcPr>
          <w:p w14:paraId="21BF9779" w14:textId="77777777" w:rsidR="004210B7" w:rsidRPr="0037074A" w:rsidRDefault="004210B7" w:rsidP="009B58D5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4E22B65A" w14:textId="77777777" w:rsidR="004210B7" w:rsidRPr="00B135F2" w:rsidRDefault="004210B7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24BA79C8" w14:textId="77777777" w:rsidR="004210B7" w:rsidRPr="00F7790E" w:rsidRDefault="004210B7" w:rsidP="004210B7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 w:line="276" w:lineRule="auto"/>
              <w:jc w:val="both"/>
              <w:rPr>
                <w:b w:val="0"/>
              </w:rPr>
            </w:pPr>
            <w:r w:rsidRPr="00F7790E">
              <w:rPr>
                <w:b w:val="0"/>
              </w:rPr>
              <w:t>Программа посвящена изучению классической богословской традиции западного христианства в ее взаимосвязи с богословской традицией Древней Церкви, а также с церковной и светской историей христианского Запада.</w:t>
            </w:r>
          </w:p>
          <w:p w14:paraId="20DEB464" w14:textId="77777777" w:rsidR="004210B7" w:rsidRPr="00F7790E" w:rsidRDefault="004210B7" w:rsidP="004210B7">
            <w:pPr>
              <w:spacing w:after="120" w:line="276" w:lineRule="auto"/>
              <w:jc w:val="both"/>
            </w:pPr>
            <w:r w:rsidRPr="00F7790E">
              <w:t>Изучение богословия западного христианства требует решения следующих задач:</w:t>
            </w:r>
          </w:p>
          <w:p w14:paraId="1ABB25CA" w14:textId="77777777" w:rsidR="004210B7" w:rsidRPr="00F7790E" w:rsidRDefault="004210B7" w:rsidP="004210B7">
            <w:pPr>
              <w:spacing w:after="120" w:line="276" w:lineRule="auto"/>
              <w:jc w:val="both"/>
            </w:pPr>
            <w:r w:rsidRPr="00F7790E">
              <w:t>-</w:t>
            </w:r>
            <w:r w:rsidRPr="00F7790E">
              <w:tab/>
              <w:t>познакомить студентов с религиозными и культурными истоками богословской традиции западного христианства, проследить ее становление в эпоху неразделенной Церкви;</w:t>
            </w:r>
          </w:p>
          <w:p w14:paraId="18A57879" w14:textId="77777777" w:rsidR="004210B7" w:rsidRPr="00F7790E" w:rsidRDefault="004210B7" w:rsidP="004210B7">
            <w:pPr>
              <w:spacing w:after="120" w:line="276" w:lineRule="auto"/>
              <w:jc w:val="both"/>
            </w:pPr>
            <w:r w:rsidRPr="00F7790E">
              <w:t>-</w:t>
            </w:r>
            <w:r w:rsidRPr="00F7790E">
              <w:tab/>
              <w:t>дать полноценное представление об основных богословских особенностях западного богословия в сравнении с догматическим учением Древней Церкви;</w:t>
            </w:r>
          </w:p>
          <w:p w14:paraId="1F0B7561" w14:textId="77777777" w:rsidR="004210B7" w:rsidRPr="00F7790E" w:rsidRDefault="004210B7" w:rsidP="004210B7">
            <w:pPr>
              <w:spacing w:after="120" w:line="276" w:lineRule="auto"/>
              <w:jc w:val="both"/>
            </w:pPr>
            <w:r w:rsidRPr="00F7790E">
              <w:t>-</w:t>
            </w:r>
            <w:r w:rsidRPr="00F7790E">
              <w:tab/>
              <w:t>раскрыть внутреннюю взаимосвязь основных богословских противоречий христианского Запада, их исторические, социальные и психологические истоки;</w:t>
            </w:r>
          </w:p>
          <w:p w14:paraId="15A2BF4A" w14:textId="77777777" w:rsidR="004210B7" w:rsidRPr="00F7790E" w:rsidRDefault="004210B7" w:rsidP="004210B7">
            <w:pPr>
              <w:spacing w:after="120" w:line="276" w:lineRule="auto"/>
              <w:jc w:val="both"/>
            </w:pPr>
            <w:r w:rsidRPr="00F7790E">
              <w:t>-</w:t>
            </w:r>
            <w:r w:rsidRPr="00F7790E">
              <w:tab/>
              <w:t>показать место и значение западного христианского богословия в истории западной цивилизации, в ее философской и культурной традиции;</w:t>
            </w:r>
          </w:p>
          <w:p w14:paraId="1F914470" w14:textId="77777777" w:rsidR="004210B7" w:rsidRPr="00F7790E" w:rsidRDefault="004210B7" w:rsidP="004210B7">
            <w:pPr>
              <w:spacing w:after="120" w:line="276" w:lineRule="auto"/>
              <w:jc w:val="both"/>
            </w:pPr>
            <w:r w:rsidRPr="00F7790E">
              <w:t>-</w:t>
            </w:r>
            <w:r w:rsidRPr="00F7790E">
              <w:tab/>
              <w:t>определить основные направления развития современного западного богословия.</w:t>
            </w:r>
          </w:p>
          <w:p w14:paraId="22FB4C43" w14:textId="77777777" w:rsidR="004210B7" w:rsidRPr="00F7790E" w:rsidRDefault="004210B7" w:rsidP="004210B7">
            <w:pPr>
              <w:spacing w:after="120" w:line="276" w:lineRule="auto"/>
              <w:jc w:val="both"/>
              <w:rPr>
                <w:i/>
              </w:rPr>
            </w:pPr>
            <w:r w:rsidRPr="00F7790E">
              <w:rPr>
                <w:i/>
              </w:rPr>
              <w:t>Требования к уровню освоения содержания курса:</w:t>
            </w:r>
          </w:p>
          <w:p w14:paraId="1DA97C6F" w14:textId="77777777" w:rsidR="004210B7" w:rsidRPr="00F7790E" w:rsidRDefault="004210B7" w:rsidP="004210B7">
            <w:pPr>
              <w:pStyle w:val="ad"/>
              <w:widowControl w:val="0"/>
              <w:numPr>
                <w:ilvl w:val="0"/>
                <w:numId w:val="9"/>
              </w:numPr>
              <w:tabs>
                <w:tab w:val="clear" w:pos="720"/>
                <w:tab w:val="num" w:pos="0"/>
              </w:tabs>
              <w:autoSpaceDE w:val="0"/>
              <w:autoSpaceDN w:val="0"/>
              <w:adjustRightInd w:val="0"/>
              <w:spacing w:line="276" w:lineRule="auto"/>
              <w:ind w:left="0" w:firstLine="0"/>
              <w:jc w:val="both"/>
            </w:pPr>
            <w:r w:rsidRPr="00F7790E">
              <w:t>иметь целостное представление о богословской традиции западного христианства в ее истоках и внутреннем развитии;</w:t>
            </w:r>
          </w:p>
          <w:p w14:paraId="0A177CDA" w14:textId="77777777" w:rsidR="004210B7" w:rsidRPr="00F7790E" w:rsidRDefault="004210B7" w:rsidP="004210B7">
            <w:pPr>
              <w:pStyle w:val="ad"/>
              <w:widowControl w:val="0"/>
              <w:numPr>
                <w:ilvl w:val="0"/>
                <w:numId w:val="9"/>
              </w:numPr>
              <w:tabs>
                <w:tab w:val="clear" w:pos="720"/>
                <w:tab w:val="num" w:pos="0"/>
              </w:tabs>
              <w:autoSpaceDE w:val="0"/>
              <w:autoSpaceDN w:val="0"/>
              <w:adjustRightInd w:val="0"/>
              <w:spacing w:line="276" w:lineRule="auto"/>
              <w:ind w:left="0" w:firstLine="0"/>
              <w:jc w:val="both"/>
            </w:pPr>
            <w:r w:rsidRPr="00F7790E">
              <w:t>владеть категориально-понятийным аппаратом западного богословия, обладать навыками работы с первоисточниками;</w:t>
            </w:r>
          </w:p>
          <w:p w14:paraId="421D7875" w14:textId="77777777" w:rsidR="004210B7" w:rsidRPr="00F7790E" w:rsidRDefault="004210B7" w:rsidP="004210B7">
            <w:pPr>
              <w:pStyle w:val="ad"/>
              <w:widowControl w:val="0"/>
              <w:numPr>
                <w:ilvl w:val="0"/>
                <w:numId w:val="9"/>
              </w:numPr>
              <w:tabs>
                <w:tab w:val="clear" w:pos="720"/>
                <w:tab w:val="num" w:pos="0"/>
              </w:tabs>
              <w:autoSpaceDE w:val="0"/>
              <w:autoSpaceDN w:val="0"/>
              <w:adjustRightInd w:val="0"/>
              <w:spacing w:line="276" w:lineRule="auto"/>
              <w:ind w:left="0" w:firstLine="0"/>
              <w:jc w:val="both"/>
            </w:pPr>
            <w:r w:rsidRPr="00F7790E">
              <w:t xml:space="preserve">понимать глубинную взаимосвязь западной </w:t>
            </w:r>
            <w:r w:rsidRPr="00F7790E">
              <w:lastRenderedPageBreak/>
              <w:t>богословской традиции с догматическим наследием Древней Церкви;</w:t>
            </w:r>
          </w:p>
          <w:p w14:paraId="7FA3025B" w14:textId="77777777" w:rsidR="004210B7" w:rsidRPr="0037074A" w:rsidRDefault="004210B7" w:rsidP="004210B7">
            <w:pPr>
              <w:pStyle w:val="ad"/>
              <w:widowControl w:val="0"/>
              <w:numPr>
                <w:ilvl w:val="0"/>
                <w:numId w:val="9"/>
              </w:numPr>
              <w:tabs>
                <w:tab w:val="clear" w:pos="720"/>
                <w:tab w:val="num" w:pos="0"/>
              </w:tabs>
              <w:autoSpaceDE w:val="0"/>
              <w:autoSpaceDN w:val="0"/>
              <w:adjustRightInd w:val="0"/>
              <w:spacing w:line="276" w:lineRule="auto"/>
              <w:ind w:left="0" w:firstLine="0"/>
              <w:jc w:val="both"/>
            </w:pPr>
            <w:r w:rsidRPr="00F7790E">
              <w:t>представлять значение западной богословской традиции для развития западной цивилизации в ее истории и современности.</w:t>
            </w:r>
          </w:p>
        </w:tc>
      </w:tr>
      <w:tr w:rsidR="004210B7" w:rsidRPr="0037074A" w14:paraId="7CF09FBD" w14:textId="77777777" w:rsidTr="009B58D5">
        <w:tc>
          <w:tcPr>
            <w:tcW w:w="0" w:type="auto"/>
            <w:shd w:val="clear" w:color="auto" w:fill="auto"/>
          </w:tcPr>
          <w:p w14:paraId="76B45657" w14:textId="77777777" w:rsidR="004210B7" w:rsidRPr="0037074A" w:rsidRDefault="004210B7" w:rsidP="009B58D5">
            <w:pPr>
              <w:spacing w:after="288"/>
              <w:jc w:val="both"/>
            </w:pPr>
            <w:r>
              <w:lastRenderedPageBreak/>
              <w:t>7</w:t>
            </w:r>
          </w:p>
        </w:tc>
        <w:tc>
          <w:tcPr>
            <w:tcW w:w="0" w:type="auto"/>
            <w:shd w:val="clear" w:color="auto" w:fill="auto"/>
          </w:tcPr>
          <w:p w14:paraId="7F6144E2" w14:textId="77777777" w:rsidR="004210B7" w:rsidRPr="00B135F2" w:rsidRDefault="004210B7" w:rsidP="009B58D5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519C86EA" w14:textId="77777777" w:rsidR="004210B7" w:rsidRPr="0037074A" w:rsidRDefault="004210B7" w:rsidP="009B58D5">
            <w:pPr>
              <w:spacing w:after="288"/>
              <w:jc w:val="both"/>
            </w:pPr>
            <w:r>
              <w:t>Вариативная часть дисциплины по выбору (очная форма обучения); вариативная часть обязательные дисциплины (очно-заочная форма обучения)</w:t>
            </w:r>
          </w:p>
        </w:tc>
      </w:tr>
      <w:tr w:rsidR="004210B7" w:rsidRPr="0037074A" w14:paraId="0C3AA0BE" w14:textId="77777777" w:rsidTr="009B58D5">
        <w:tc>
          <w:tcPr>
            <w:tcW w:w="0" w:type="auto"/>
            <w:shd w:val="clear" w:color="auto" w:fill="auto"/>
          </w:tcPr>
          <w:p w14:paraId="362D029B" w14:textId="77777777" w:rsidR="004210B7" w:rsidRPr="0037074A" w:rsidRDefault="004210B7" w:rsidP="009B58D5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77C9D257" w14:textId="77777777" w:rsidR="004210B7" w:rsidRPr="00B135F2" w:rsidRDefault="004210B7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1497523D" w14:textId="77777777" w:rsidR="004210B7" w:rsidRPr="0037074A" w:rsidRDefault="004210B7" w:rsidP="004210B7">
            <w:pPr>
              <w:spacing w:after="120" w:line="276" w:lineRule="auto"/>
              <w:jc w:val="both"/>
            </w:pPr>
            <w:r w:rsidRPr="00F7790E">
              <w:t>ПК-10: способность использовать полученные теологические знания при организации работы в коллективе в процессе решения задач профессиональной деятельности теолога.</w:t>
            </w:r>
          </w:p>
        </w:tc>
      </w:tr>
      <w:tr w:rsidR="004210B7" w:rsidRPr="0037074A" w14:paraId="3190C158" w14:textId="77777777" w:rsidTr="009B58D5">
        <w:tc>
          <w:tcPr>
            <w:tcW w:w="0" w:type="auto"/>
            <w:shd w:val="clear" w:color="auto" w:fill="auto"/>
          </w:tcPr>
          <w:p w14:paraId="40353D70" w14:textId="77777777" w:rsidR="004210B7" w:rsidRPr="0037074A" w:rsidRDefault="004210B7" w:rsidP="009B58D5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5582D62A" w14:textId="77777777" w:rsidR="004210B7" w:rsidRPr="00B135F2" w:rsidRDefault="004210B7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175EF95A" w14:textId="77777777" w:rsidR="004210B7" w:rsidRPr="0037074A" w:rsidRDefault="004210B7" w:rsidP="009B58D5">
            <w:pPr>
              <w:spacing w:after="288"/>
              <w:jc w:val="both"/>
            </w:pPr>
            <w:r w:rsidRPr="00F7790E">
              <w:rPr>
                <w:i/>
                <w:iCs/>
              </w:rPr>
              <w:t>прот. Валентин Васечко</w:t>
            </w:r>
          </w:p>
        </w:tc>
      </w:tr>
    </w:tbl>
    <w:p w14:paraId="19562A08" w14:textId="77777777" w:rsidR="004210B7" w:rsidRDefault="004210B7" w:rsidP="00F7790E">
      <w:pPr>
        <w:pStyle w:val="10"/>
        <w:rPr>
          <w:rFonts w:ascii="Times New Roman" w:hAnsi="Times New Roman" w:cs="Times New Roman"/>
        </w:rPr>
      </w:pPr>
      <w:bookmarkStart w:id="0" w:name="_Toc483561303"/>
    </w:p>
    <w:p w14:paraId="19973F50" w14:textId="77777777" w:rsidR="008D18E2" w:rsidRDefault="008F76A9" w:rsidP="00F7790E">
      <w:pPr>
        <w:pStyle w:val="10"/>
        <w:rPr>
          <w:rFonts w:ascii="Times New Roman" w:hAnsi="Times New Roman" w:cs="Times New Roman"/>
        </w:rPr>
      </w:pPr>
      <w:r w:rsidRPr="00F7790E">
        <w:rPr>
          <w:rFonts w:ascii="Times New Roman" w:hAnsi="Times New Roman" w:cs="Times New Roman"/>
        </w:rPr>
        <w:t>Разделы дисциплины и их трудо</w:t>
      </w:r>
      <w:r w:rsidR="007B3590">
        <w:rPr>
          <w:rFonts w:ascii="Times New Roman" w:hAnsi="Times New Roman" w:cs="Times New Roman"/>
        </w:rPr>
        <w:t>ё</w:t>
      </w:r>
      <w:r w:rsidRPr="00F7790E">
        <w:rPr>
          <w:rFonts w:ascii="Times New Roman" w:hAnsi="Times New Roman" w:cs="Times New Roman"/>
        </w:rPr>
        <w:t>мкость по видам учебной нагрузки</w:t>
      </w:r>
      <w:bookmarkEnd w:id="0"/>
    </w:p>
    <w:p w14:paraId="5A64A1B3" w14:textId="06617FC0" w:rsidR="007B3590" w:rsidRDefault="007B3590" w:rsidP="007B3590">
      <w:pPr>
        <w:pStyle w:val="af2"/>
        <w:numPr>
          <w:ilvl w:val="0"/>
          <w:numId w:val="10"/>
        </w:numPr>
        <w:rPr>
          <w:u w:val="single"/>
          <w:lang w:eastAsia="en-US"/>
        </w:rPr>
      </w:pPr>
      <w:r w:rsidRPr="007B3590">
        <w:rPr>
          <w:u w:val="single"/>
          <w:lang w:eastAsia="en-US"/>
        </w:rPr>
        <w:t>Для очной формы обучения:</w:t>
      </w:r>
    </w:p>
    <w:p w14:paraId="656E8E10" w14:textId="77777777" w:rsidR="009E1239" w:rsidRPr="007B3590" w:rsidRDefault="009E1239" w:rsidP="009E1239">
      <w:pPr>
        <w:pStyle w:val="af2"/>
        <w:rPr>
          <w:u w:val="single"/>
          <w:lang w:eastAsia="en-U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6"/>
        <w:gridCol w:w="2742"/>
        <w:gridCol w:w="1071"/>
        <w:gridCol w:w="843"/>
        <w:gridCol w:w="731"/>
        <w:gridCol w:w="791"/>
        <w:gridCol w:w="1241"/>
        <w:gridCol w:w="1696"/>
      </w:tblGrid>
      <w:tr w:rsidR="00F7790E" w:rsidRPr="00F7790E" w14:paraId="34896DFE" w14:textId="77777777" w:rsidTr="004447CC">
        <w:tc>
          <w:tcPr>
            <w:tcW w:w="0" w:type="auto"/>
            <w:vMerge w:val="restart"/>
          </w:tcPr>
          <w:p w14:paraId="619C2E5C" w14:textId="77777777"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14:paraId="3FAB7390" w14:textId="77777777"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2F7D239F" w14:textId="77777777" w:rsidR="00F7790E" w:rsidRPr="00F7790E" w:rsidRDefault="00F7790E" w:rsidP="00F7790E">
            <w:pPr>
              <w:spacing w:after="120" w:line="276" w:lineRule="auto"/>
              <w:ind w:left="113" w:right="113"/>
              <w:rPr>
                <w:i/>
              </w:rPr>
            </w:pPr>
            <w:r w:rsidRPr="00F7790E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6ECC4919" w14:textId="77777777" w:rsidR="00F7790E" w:rsidRPr="00F7790E" w:rsidRDefault="00F7790E" w:rsidP="007B3590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Виды учебной работы и их трудо</w:t>
            </w:r>
            <w:r w:rsidR="007B3590">
              <w:rPr>
                <w:i/>
              </w:rPr>
              <w:t>ё</w:t>
            </w:r>
            <w:r w:rsidRPr="00F7790E">
              <w:rPr>
                <w:i/>
              </w:rPr>
              <w:t>мкость</w:t>
            </w:r>
            <w:r w:rsidR="007B3590">
              <w:rPr>
                <w:i/>
              </w:rPr>
              <w:t xml:space="preserve"> (в академических часах)</w:t>
            </w:r>
          </w:p>
        </w:tc>
        <w:tc>
          <w:tcPr>
            <w:tcW w:w="0" w:type="auto"/>
            <w:vMerge w:val="restart"/>
          </w:tcPr>
          <w:p w14:paraId="2E1D4915" w14:textId="77777777" w:rsidR="00F7790E" w:rsidRPr="00F7790E" w:rsidRDefault="00F7790E" w:rsidP="007B3590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 xml:space="preserve">Формы контроля </w:t>
            </w:r>
          </w:p>
        </w:tc>
      </w:tr>
      <w:tr w:rsidR="007B3590" w:rsidRPr="00F7790E" w14:paraId="397FA4A6" w14:textId="77777777" w:rsidTr="007B3590">
        <w:trPr>
          <w:trHeight w:val="417"/>
        </w:trPr>
        <w:tc>
          <w:tcPr>
            <w:tcW w:w="0" w:type="auto"/>
            <w:vMerge/>
          </w:tcPr>
          <w:p w14:paraId="174D6811" w14:textId="77777777"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14:paraId="0F9E0FE6" w14:textId="77777777"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14:paraId="3DD4951D" w14:textId="77777777"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</w:tcPr>
          <w:p w14:paraId="1F6959F8" w14:textId="77777777"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27AD502B" w14:textId="77777777"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Пр.</w:t>
            </w:r>
          </w:p>
        </w:tc>
        <w:tc>
          <w:tcPr>
            <w:tcW w:w="0" w:type="auto"/>
          </w:tcPr>
          <w:p w14:paraId="3EE949A1" w14:textId="77777777"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С.р.</w:t>
            </w:r>
          </w:p>
        </w:tc>
        <w:tc>
          <w:tcPr>
            <w:tcW w:w="0" w:type="auto"/>
          </w:tcPr>
          <w:p w14:paraId="16BA6E52" w14:textId="77777777"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14:paraId="0927088C" w14:textId="77777777"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</w:tr>
      <w:tr w:rsidR="007B3590" w:rsidRPr="00F7790E" w14:paraId="0A0AFE49" w14:textId="77777777" w:rsidTr="004447CC">
        <w:tc>
          <w:tcPr>
            <w:tcW w:w="0" w:type="auto"/>
          </w:tcPr>
          <w:p w14:paraId="70DC3A36" w14:textId="77777777" w:rsidR="00F7790E" w:rsidRPr="00F7790E" w:rsidRDefault="00F7790E" w:rsidP="00F7790E">
            <w:pPr>
              <w:spacing w:after="120" w:line="276" w:lineRule="auto"/>
            </w:pPr>
            <w:r w:rsidRPr="00F7790E">
              <w:t>1</w:t>
            </w:r>
          </w:p>
        </w:tc>
        <w:tc>
          <w:tcPr>
            <w:tcW w:w="0" w:type="auto"/>
          </w:tcPr>
          <w:p w14:paraId="4BB21583" w14:textId="77777777" w:rsidR="00F7790E" w:rsidRPr="00F7790E" w:rsidRDefault="00F7790E" w:rsidP="00F7790E">
            <w:pPr>
              <w:spacing w:after="120" w:line="276" w:lineRule="auto"/>
              <w:jc w:val="both"/>
              <w:rPr>
                <w:lang w:eastAsia="en-US"/>
              </w:rPr>
            </w:pPr>
            <w:r w:rsidRPr="00F7790E">
              <w:t xml:space="preserve">Введение. </w:t>
            </w:r>
            <w:r w:rsidRPr="00F7790E">
              <w:rPr>
                <w:lang w:eastAsia="en-US"/>
              </w:rPr>
              <w:t>Раздел I. Богословие Запада в эпоху Древней Церкви.</w:t>
            </w:r>
          </w:p>
        </w:tc>
        <w:tc>
          <w:tcPr>
            <w:tcW w:w="0" w:type="auto"/>
            <w:vMerge w:val="restart"/>
          </w:tcPr>
          <w:p w14:paraId="09F03203" w14:textId="77777777" w:rsidR="00F7790E" w:rsidRPr="00F7790E" w:rsidRDefault="00F7790E" w:rsidP="00F7790E">
            <w:pPr>
              <w:spacing w:after="120" w:line="276" w:lineRule="auto"/>
            </w:pPr>
            <w:r w:rsidRPr="00F7790E">
              <w:t>7</w:t>
            </w:r>
          </w:p>
          <w:p w14:paraId="5EBB5463" w14:textId="77777777"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14:paraId="53A135C0" w14:textId="77777777" w:rsidR="00F7790E" w:rsidRPr="00F7790E" w:rsidRDefault="008147CE" w:rsidP="00F7790E">
            <w:pPr>
              <w:spacing w:after="120" w:line="276" w:lineRule="auto"/>
            </w:pPr>
            <w:r>
              <w:t>32</w:t>
            </w:r>
          </w:p>
        </w:tc>
        <w:tc>
          <w:tcPr>
            <w:tcW w:w="0" w:type="auto"/>
            <w:vMerge w:val="restart"/>
          </w:tcPr>
          <w:p w14:paraId="6A97F425" w14:textId="77777777" w:rsidR="00F7790E" w:rsidRPr="00F7790E" w:rsidRDefault="004447CC" w:rsidP="00F7790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14:paraId="627E10C5" w14:textId="77777777" w:rsidR="00F7790E" w:rsidRPr="00F7790E" w:rsidRDefault="00F7790E" w:rsidP="00F7790E">
            <w:pPr>
              <w:spacing w:after="120" w:line="276" w:lineRule="auto"/>
            </w:pPr>
            <w:r w:rsidRPr="00F7790E">
              <w:t>4</w:t>
            </w:r>
            <w:r w:rsidR="008147CE">
              <w:t>0</w:t>
            </w:r>
          </w:p>
        </w:tc>
        <w:tc>
          <w:tcPr>
            <w:tcW w:w="0" w:type="auto"/>
            <w:vMerge w:val="restart"/>
          </w:tcPr>
          <w:p w14:paraId="195653E6" w14:textId="77777777" w:rsidR="00F7790E" w:rsidRPr="00F7790E" w:rsidRDefault="004447CC" w:rsidP="00F7790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14:paraId="1FDD5B79" w14:textId="77777777" w:rsidR="00F7790E" w:rsidRPr="00F7790E" w:rsidRDefault="00F7790E" w:rsidP="00F7790E">
            <w:pPr>
              <w:spacing w:after="120" w:line="276" w:lineRule="auto"/>
            </w:pPr>
            <w:r w:rsidRPr="00F7790E">
              <w:t>Посещение, опрос.</w:t>
            </w:r>
          </w:p>
        </w:tc>
      </w:tr>
      <w:tr w:rsidR="007B3590" w:rsidRPr="00F7790E" w14:paraId="0A57510B" w14:textId="77777777" w:rsidTr="004447CC">
        <w:tc>
          <w:tcPr>
            <w:tcW w:w="0" w:type="auto"/>
          </w:tcPr>
          <w:p w14:paraId="62C9FB60" w14:textId="77777777" w:rsidR="00F7790E" w:rsidRPr="00F7790E" w:rsidRDefault="00F7790E" w:rsidP="00F7790E">
            <w:pPr>
              <w:spacing w:after="120" w:line="276" w:lineRule="auto"/>
            </w:pPr>
            <w:r w:rsidRPr="00F7790E">
              <w:t>2</w:t>
            </w:r>
          </w:p>
        </w:tc>
        <w:tc>
          <w:tcPr>
            <w:tcW w:w="0" w:type="auto"/>
          </w:tcPr>
          <w:p w14:paraId="79BD8F4D" w14:textId="77777777" w:rsidR="00F7790E" w:rsidRPr="00F7790E" w:rsidRDefault="00F7790E" w:rsidP="00F7790E">
            <w:pPr>
              <w:spacing w:after="120" w:line="276" w:lineRule="auto"/>
              <w:jc w:val="both"/>
            </w:pPr>
            <w:r w:rsidRPr="00F7790E">
              <w:t>Раздел II. Вероучение Римо-католической Церкви.</w:t>
            </w:r>
          </w:p>
        </w:tc>
        <w:tc>
          <w:tcPr>
            <w:tcW w:w="0" w:type="auto"/>
            <w:vMerge/>
          </w:tcPr>
          <w:p w14:paraId="782F7FB8" w14:textId="77777777" w:rsidR="00F7790E" w:rsidRPr="00F7790E" w:rsidRDefault="00F7790E" w:rsidP="00F7790E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  <w:vAlign w:val="center"/>
          </w:tcPr>
          <w:p w14:paraId="5143B4B2" w14:textId="77777777" w:rsidR="00F7790E" w:rsidRPr="00F7790E" w:rsidRDefault="00F7790E" w:rsidP="00F7790E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</w:tcPr>
          <w:p w14:paraId="2D77FE6F" w14:textId="77777777"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6F68C622" w14:textId="77777777"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2185F014" w14:textId="77777777"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2A57EE22" w14:textId="77777777" w:rsidR="00F7790E" w:rsidRPr="00F7790E" w:rsidRDefault="00F7790E" w:rsidP="00F7790E">
            <w:pPr>
              <w:spacing w:after="120" w:line="276" w:lineRule="auto"/>
            </w:pPr>
          </w:p>
        </w:tc>
      </w:tr>
      <w:tr w:rsidR="007B3590" w:rsidRPr="00F7790E" w14:paraId="2F6E429C" w14:textId="77777777" w:rsidTr="004447CC">
        <w:tc>
          <w:tcPr>
            <w:tcW w:w="0" w:type="auto"/>
          </w:tcPr>
          <w:p w14:paraId="52CCB96F" w14:textId="77777777" w:rsidR="00F7790E" w:rsidRPr="00F7790E" w:rsidRDefault="00F7790E" w:rsidP="00F7790E">
            <w:pPr>
              <w:spacing w:after="120" w:line="276" w:lineRule="auto"/>
            </w:pPr>
            <w:r w:rsidRPr="00F7790E">
              <w:t>12</w:t>
            </w:r>
          </w:p>
        </w:tc>
        <w:tc>
          <w:tcPr>
            <w:tcW w:w="0" w:type="auto"/>
          </w:tcPr>
          <w:p w14:paraId="12F2B822" w14:textId="77777777" w:rsidR="00F7790E" w:rsidRPr="00F7790E" w:rsidRDefault="00F7790E" w:rsidP="00F7790E">
            <w:pPr>
              <w:spacing w:after="120" w:line="276" w:lineRule="auto"/>
              <w:jc w:val="both"/>
            </w:pPr>
            <w:r w:rsidRPr="00F7790E">
              <w:t>Раздел III. Вероучение протестантских исповеданий.</w:t>
            </w:r>
          </w:p>
        </w:tc>
        <w:tc>
          <w:tcPr>
            <w:tcW w:w="0" w:type="auto"/>
            <w:vMerge w:val="restart"/>
          </w:tcPr>
          <w:p w14:paraId="048EBDE8" w14:textId="77777777" w:rsidR="00F7790E" w:rsidRPr="00F7790E" w:rsidRDefault="00F7790E" w:rsidP="00F7790E">
            <w:pPr>
              <w:spacing w:after="120" w:line="276" w:lineRule="auto"/>
            </w:pPr>
            <w:r w:rsidRPr="00F7790E">
              <w:t>8</w:t>
            </w:r>
          </w:p>
          <w:p w14:paraId="731820AE" w14:textId="77777777" w:rsidR="00F7790E" w:rsidRPr="00F7790E" w:rsidRDefault="00F7790E" w:rsidP="00F7790E">
            <w:pPr>
              <w:pStyle w:val="1"/>
              <w:spacing w:before="0" w:after="120" w:line="276" w:lineRule="auto"/>
              <w:ind w:left="0"/>
            </w:pPr>
          </w:p>
        </w:tc>
        <w:tc>
          <w:tcPr>
            <w:tcW w:w="0" w:type="auto"/>
            <w:vMerge w:val="restart"/>
          </w:tcPr>
          <w:p w14:paraId="7FAAA446" w14:textId="77777777" w:rsidR="00F7790E" w:rsidRPr="00F7790E" w:rsidRDefault="008147CE" w:rsidP="00F7790E">
            <w:pPr>
              <w:spacing w:after="120" w:line="276" w:lineRule="auto"/>
            </w:pPr>
            <w:r>
              <w:t>32</w:t>
            </w:r>
          </w:p>
        </w:tc>
        <w:tc>
          <w:tcPr>
            <w:tcW w:w="0" w:type="auto"/>
            <w:vMerge w:val="restart"/>
          </w:tcPr>
          <w:p w14:paraId="506D1561" w14:textId="77777777" w:rsidR="00F7790E" w:rsidRPr="00F7790E" w:rsidRDefault="004447CC" w:rsidP="00F7790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14:paraId="03D9FF23" w14:textId="77777777" w:rsidR="00F7790E" w:rsidRPr="00F7790E" w:rsidRDefault="008147CE" w:rsidP="00F7790E">
            <w:pPr>
              <w:spacing w:after="120" w:line="276" w:lineRule="auto"/>
            </w:pPr>
            <w:r>
              <w:t>40</w:t>
            </w:r>
          </w:p>
        </w:tc>
        <w:tc>
          <w:tcPr>
            <w:tcW w:w="0" w:type="auto"/>
            <w:vMerge w:val="restart"/>
          </w:tcPr>
          <w:p w14:paraId="5D1D8D79" w14:textId="77777777" w:rsidR="00F7790E" w:rsidRPr="00F7790E" w:rsidRDefault="008147CE" w:rsidP="00F7790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14:paraId="51C937CB" w14:textId="3F07CF9F" w:rsidR="00F7790E" w:rsidRPr="00F7790E" w:rsidRDefault="00F7790E" w:rsidP="00F7790E">
            <w:pPr>
              <w:spacing w:after="120" w:line="276" w:lineRule="auto"/>
            </w:pPr>
            <w:r w:rsidRPr="00F7790E">
              <w:t xml:space="preserve">Посещение, опрос. </w:t>
            </w:r>
            <w:r w:rsidR="009E1239">
              <w:t>Зачёт.</w:t>
            </w:r>
          </w:p>
        </w:tc>
      </w:tr>
      <w:tr w:rsidR="007B3590" w:rsidRPr="00F7790E" w14:paraId="26F76CC0" w14:textId="77777777" w:rsidTr="004447CC">
        <w:tc>
          <w:tcPr>
            <w:tcW w:w="0" w:type="auto"/>
          </w:tcPr>
          <w:p w14:paraId="33FE28AC" w14:textId="77777777" w:rsidR="00F7790E" w:rsidRPr="00F7790E" w:rsidRDefault="00F7790E" w:rsidP="00F7790E">
            <w:pPr>
              <w:spacing w:after="120" w:line="276" w:lineRule="auto"/>
            </w:pPr>
            <w:r w:rsidRPr="00F7790E">
              <w:t>13</w:t>
            </w:r>
          </w:p>
        </w:tc>
        <w:tc>
          <w:tcPr>
            <w:tcW w:w="0" w:type="auto"/>
          </w:tcPr>
          <w:p w14:paraId="386B2BB2" w14:textId="77777777" w:rsidR="00F7790E" w:rsidRPr="00F7790E" w:rsidRDefault="00F7790E" w:rsidP="00F7790E">
            <w:pPr>
              <w:spacing w:after="120" w:line="276" w:lineRule="auto"/>
              <w:jc w:val="both"/>
            </w:pPr>
            <w:r w:rsidRPr="00F7790E">
              <w:t>Раздел IV.  Современное западное богословие.</w:t>
            </w:r>
          </w:p>
        </w:tc>
        <w:tc>
          <w:tcPr>
            <w:tcW w:w="0" w:type="auto"/>
            <w:vMerge/>
          </w:tcPr>
          <w:p w14:paraId="02782402" w14:textId="77777777" w:rsidR="00F7790E" w:rsidRPr="00F7790E" w:rsidRDefault="00F7790E" w:rsidP="00F7790E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  <w:vAlign w:val="center"/>
          </w:tcPr>
          <w:p w14:paraId="560A1A1F" w14:textId="77777777"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5C98F659" w14:textId="77777777"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732F9211" w14:textId="77777777"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030378EF" w14:textId="77777777"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37432BE3" w14:textId="77777777" w:rsidR="00F7790E" w:rsidRPr="00F7790E" w:rsidRDefault="00F7790E" w:rsidP="00F7790E">
            <w:pPr>
              <w:spacing w:after="120" w:line="276" w:lineRule="auto"/>
            </w:pPr>
          </w:p>
        </w:tc>
      </w:tr>
      <w:tr w:rsidR="009E1239" w:rsidRPr="00F7790E" w14:paraId="682FD5C9" w14:textId="77777777" w:rsidTr="004447CC">
        <w:tc>
          <w:tcPr>
            <w:tcW w:w="0" w:type="auto"/>
            <w:gridSpan w:val="2"/>
          </w:tcPr>
          <w:p w14:paraId="7D13BE97" w14:textId="77777777" w:rsidR="009E1239" w:rsidRPr="009E1239" w:rsidRDefault="009E1239" w:rsidP="00F7790E">
            <w:pPr>
              <w:spacing w:after="120" w:line="276" w:lineRule="auto"/>
              <w:rPr>
                <w:i/>
              </w:rPr>
            </w:pPr>
            <w:r w:rsidRPr="009E1239">
              <w:rPr>
                <w:i/>
              </w:rPr>
              <w:t>Итого за курс</w:t>
            </w:r>
          </w:p>
        </w:tc>
        <w:tc>
          <w:tcPr>
            <w:tcW w:w="0" w:type="auto"/>
            <w:vMerge w:val="restart"/>
          </w:tcPr>
          <w:p w14:paraId="79839393" w14:textId="55C0D650" w:rsidR="009E1239" w:rsidRPr="009E1239" w:rsidRDefault="009E1239" w:rsidP="00F7790E">
            <w:pPr>
              <w:pStyle w:val="1"/>
              <w:spacing w:before="0" w:after="120" w:line="276" w:lineRule="auto"/>
              <w:ind w:left="0"/>
              <w:rPr>
                <w:b w:val="0"/>
                <w:i/>
              </w:rPr>
            </w:pPr>
            <w:r w:rsidRPr="009E1239">
              <w:rPr>
                <w:b w:val="0"/>
                <w:i/>
              </w:rPr>
              <w:t>7-8</w:t>
            </w:r>
          </w:p>
        </w:tc>
        <w:tc>
          <w:tcPr>
            <w:tcW w:w="0" w:type="auto"/>
            <w:gridSpan w:val="2"/>
          </w:tcPr>
          <w:p w14:paraId="47C15DD2" w14:textId="77777777" w:rsidR="009E1239" w:rsidRPr="009E1239" w:rsidRDefault="009E1239" w:rsidP="00F7790E">
            <w:pPr>
              <w:spacing w:after="120" w:line="276" w:lineRule="auto"/>
              <w:rPr>
                <w:i/>
              </w:rPr>
            </w:pPr>
            <w:r w:rsidRPr="009E1239">
              <w:rPr>
                <w:i/>
              </w:rPr>
              <w:t>64</w:t>
            </w:r>
          </w:p>
        </w:tc>
        <w:tc>
          <w:tcPr>
            <w:tcW w:w="0" w:type="auto"/>
          </w:tcPr>
          <w:p w14:paraId="60391F06" w14:textId="77777777" w:rsidR="009E1239" w:rsidRPr="009E1239" w:rsidRDefault="009E1239" w:rsidP="00F7790E">
            <w:pPr>
              <w:spacing w:after="120" w:line="276" w:lineRule="auto"/>
              <w:rPr>
                <w:i/>
              </w:rPr>
            </w:pPr>
            <w:r w:rsidRPr="009E1239">
              <w:rPr>
                <w:i/>
              </w:rPr>
              <w:t>80</w:t>
            </w:r>
          </w:p>
        </w:tc>
        <w:tc>
          <w:tcPr>
            <w:tcW w:w="0" w:type="auto"/>
          </w:tcPr>
          <w:p w14:paraId="0A680BF0" w14:textId="77777777" w:rsidR="009E1239" w:rsidRPr="009E1239" w:rsidRDefault="009E1239" w:rsidP="00F7790E">
            <w:pPr>
              <w:spacing w:after="120" w:line="276" w:lineRule="auto"/>
              <w:rPr>
                <w:i/>
              </w:rPr>
            </w:pPr>
            <w:r w:rsidRPr="009E1239">
              <w:rPr>
                <w:i/>
              </w:rPr>
              <w:t>-</w:t>
            </w:r>
          </w:p>
        </w:tc>
        <w:tc>
          <w:tcPr>
            <w:tcW w:w="0" w:type="auto"/>
            <w:vMerge w:val="restart"/>
          </w:tcPr>
          <w:p w14:paraId="549EB919" w14:textId="57922905" w:rsidR="009E1239" w:rsidRPr="009E1239" w:rsidRDefault="009E1239" w:rsidP="00F7790E">
            <w:pPr>
              <w:spacing w:after="120" w:line="276" w:lineRule="auto"/>
              <w:rPr>
                <w:i/>
              </w:rPr>
            </w:pPr>
            <w:r w:rsidRPr="009E1239">
              <w:rPr>
                <w:i/>
              </w:rPr>
              <w:t>Зачёт.</w:t>
            </w:r>
          </w:p>
        </w:tc>
      </w:tr>
      <w:tr w:rsidR="009E1239" w:rsidRPr="00F7790E" w14:paraId="013059AB" w14:textId="77777777" w:rsidTr="004447CC">
        <w:tc>
          <w:tcPr>
            <w:tcW w:w="0" w:type="auto"/>
            <w:gridSpan w:val="2"/>
          </w:tcPr>
          <w:p w14:paraId="0E297AD5" w14:textId="77777777" w:rsidR="009E1239" w:rsidRPr="009E1239" w:rsidRDefault="009E1239" w:rsidP="00F7790E">
            <w:pPr>
              <w:spacing w:after="120" w:line="276" w:lineRule="auto"/>
              <w:rPr>
                <w:i/>
              </w:rPr>
            </w:pPr>
            <w:r w:rsidRPr="009E1239">
              <w:rPr>
                <w:i/>
              </w:rPr>
              <w:t>Всего</w:t>
            </w:r>
          </w:p>
        </w:tc>
        <w:tc>
          <w:tcPr>
            <w:tcW w:w="0" w:type="auto"/>
            <w:vMerge/>
          </w:tcPr>
          <w:p w14:paraId="6859E5B0" w14:textId="442B8CAE" w:rsidR="009E1239" w:rsidRPr="009E1239" w:rsidRDefault="009E1239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gridSpan w:val="4"/>
          </w:tcPr>
          <w:p w14:paraId="5BCD8680" w14:textId="77777777" w:rsidR="009E1239" w:rsidRPr="009E1239" w:rsidRDefault="009E1239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  <w:r w:rsidRPr="009E1239">
              <w:rPr>
                <w:b w:val="0"/>
                <w:i/>
              </w:rPr>
              <w:t>144</w:t>
            </w:r>
          </w:p>
        </w:tc>
        <w:tc>
          <w:tcPr>
            <w:tcW w:w="0" w:type="auto"/>
            <w:vMerge/>
          </w:tcPr>
          <w:p w14:paraId="76ADB61C" w14:textId="1BB47EA3" w:rsidR="009E1239" w:rsidRPr="009E1239" w:rsidRDefault="009E1239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</w:tr>
    </w:tbl>
    <w:p w14:paraId="5708C459" w14:textId="77777777" w:rsidR="009E1239" w:rsidRPr="009E1239" w:rsidRDefault="009E1239" w:rsidP="009E1239">
      <w:pPr>
        <w:rPr>
          <w:lang w:eastAsia="en-US"/>
        </w:rPr>
      </w:pPr>
      <w:bookmarkStart w:id="1" w:name="_Toc467596881"/>
      <w:bookmarkStart w:id="2" w:name="_Toc467599965"/>
      <w:bookmarkStart w:id="3" w:name="_Toc467846620"/>
      <w:bookmarkStart w:id="4" w:name="_Toc467854109"/>
      <w:bookmarkStart w:id="5" w:name="_Toc467855252"/>
    </w:p>
    <w:p w14:paraId="31D8B290" w14:textId="7F0337BA" w:rsidR="007B3590" w:rsidRDefault="007B3590" w:rsidP="007B3590">
      <w:pPr>
        <w:pStyle w:val="af2"/>
        <w:numPr>
          <w:ilvl w:val="0"/>
          <w:numId w:val="10"/>
        </w:numPr>
        <w:rPr>
          <w:u w:val="single"/>
          <w:lang w:eastAsia="en-US"/>
        </w:rPr>
      </w:pPr>
      <w:r>
        <w:rPr>
          <w:u w:val="single"/>
          <w:lang w:eastAsia="en-US"/>
        </w:rPr>
        <w:t xml:space="preserve">Для очно-заочной </w:t>
      </w:r>
      <w:r w:rsidRPr="007B3590">
        <w:rPr>
          <w:u w:val="single"/>
          <w:lang w:eastAsia="en-US"/>
        </w:rPr>
        <w:t>формы обучения:</w:t>
      </w:r>
    </w:p>
    <w:p w14:paraId="397DC4BF" w14:textId="77777777" w:rsidR="009E1239" w:rsidRPr="007B3590" w:rsidRDefault="009E1239" w:rsidP="009E1239">
      <w:pPr>
        <w:pStyle w:val="af2"/>
        <w:rPr>
          <w:u w:val="single"/>
          <w:lang w:eastAsia="en-U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6"/>
        <w:gridCol w:w="2918"/>
        <w:gridCol w:w="660"/>
        <w:gridCol w:w="879"/>
        <w:gridCol w:w="761"/>
        <w:gridCol w:w="824"/>
        <w:gridCol w:w="1293"/>
        <w:gridCol w:w="1780"/>
      </w:tblGrid>
      <w:tr w:rsidR="007B3590" w:rsidRPr="00F7790E" w14:paraId="61D951AC" w14:textId="77777777" w:rsidTr="002F4EBE">
        <w:tc>
          <w:tcPr>
            <w:tcW w:w="0" w:type="auto"/>
            <w:vMerge w:val="restart"/>
          </w:tcPr>
          <w:p w14:paraId="61471BF9" w14:textId="77777777"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14:paraId="0008FB40" w14:textId="77777777"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739B66EA" w14:textId="77777777" w:rsidR="007B3590" w:rsidRPr="00F7790E" w:rsidRDefault="007B3590" w:rsidP="002F4EBE">
            <w:pPr>
              <w:spacing w:after="120" w:line="276" w:lineRule="auto"/>
              <w:ind w:left="113" w:right="113"/>
              <w:rPr>
                <w:i/>
              </w:rPr>
            </w:pPr>
            <w:r w:rsidRPr="00F7790E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2BC826B5" w14:textId="77777777"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Виды учебной работы и их трудо</w:t>
            </w:r>
            <w:r>
              <w:rPr>
                <w:i/>
              </w:rPr>
              <w:t>ё</w:t>
            </w:r>
            <w:r w:rsidRPr="00F7790E">
              <w:rPr>
                <w:i/>
              </w:rPr>
              <w:t>мкость</w:t>
            </w:r>
            <w:r>
              <w:rPr>
                <w:i/>
              </w:rPr>
              <w:t xml:space="preserve"> (в академических часах)</w:t>
            </w:r>
          </w:p>
        </w:tc>
        <w:tc>
          <w:tcPr>
            <w:tcW w:w="0" w:type="auto"/>
            <w:vMerge w:val="restart"/>
          </w:tcPr>
          <w:p w14:paraId="3881AD12" w14:textId="77777777"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 xml:space="preserve">Формы контроля </w:t>
            </w:r>
          </w:p>
        </w:tc>
      </w:tr>
      <w:tr w:rsidR="007B3590" w:rsidRPr="00F7790E" w14:paraId="2F925C02" w14:textId="77777777" w:rsidTr="002F4EBE">
        <w:trPr>
          <w:trHeight w:val="417"/>
        </w:trPr>
        <w:tc>
          <w:tcPr>
            <w:tcW w:w="0" w:type="auto"/>
            <w:vMerge/>
          </w:tcPr>
          <w:p w14:paraId="691F0DEC" w14:textId="77777777" w:rsidR="007B3590" w:rsidRPr="00F7790E" w:rsidRDefault="007B3590" w:rsidP="002F4EB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14:paraId="6765F9CA" w14:textId="77777777" w:rsidR="007B3590" w:rsidRPr="00F7790E" w:rsidRDefault="007B3590" w:rsidP="002F4EB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14:paraId="4E2C992B" w14:textId="77777777" w:rsidR="007B3590" w:rsidRPr="00F7790E" w:rsidRDefault="007B3590" w:rsidP="002F4EB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</w:tcPr>
          <w:p w14:paraId="1FFCD7D8" w14:textId="77777777"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41F14F69" w14:textId="77777777"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Пр.</w:t>
            </w:r>
          </w:p>
        </w:tc>
        <w:tc>
          <w:tcPr>
            <w:tcW w:w="0" w:type="auto"/>
          </w:tcPr>
          <w:p w14:paraId="61805618" w14:textId="77777777"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С.р.</w:t>
            </w:r>
          </w:p>
        </w:tc>
        <w:tc>
          <w:tcPr>
            <w:tcW w:w="0" w:type="auto"/>
          </w:tcPr>
          <w:p w14:paraId="1373C697" w14:textId="77777777"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14:paraId="5B964999" w14:textId="77777777" w:rsidR="007B3590" w:rsidRPr="00F7790E" w:rsidRDefault="007B3590" w:rsidP="002F4EB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</w:tr>
      <w:tr w:rsidR="007B3590" w:rsidRPr="00F7790E" w14:paraId="2C07786A" w14:textId="77777777" w:rsidTr="002F4EBE">
        <w:tc>
          <w:tcPr>
            <w:tcW w:w="0" w:type="auto"/>
          </w:tcPr>
          <w:p w14:paraId="1CE08202" w14:textId="77777777" w:rsidR="007B3590" w:rsidRPr="00F7790E" w:rsidRDefault="007B3590" w:rsidP="002F4EBE">
            <w:pPr>
              <w:spacing w:after="120" w:line="276" w:lineRule="auto"/>
            </w:pPr>
            <w:r w:rsidRPr="00F7790E">
              <w:t>1</w:t>
            </w:r>
          </w:p>
        </w:tc>
        <w:tc>
          <w:tcPr>
            <w:tcW w:w="0" w:type="auto"/>
          </w:tcPr>
          <w:p w14:paraId="6BE852ED" w14:textId="77777777" w:rsidR="007B3590" w:rsidRPr="00F7790E" w:rsidRDefault="007B3590" w:rsidP="002F4EBE">
            <w:pPr>
              <w:spacing w:after="120" w:line="276" w:lineRule="auto"/>
              <w:jc w:val="both"/>
              <w:rPr>
                <w:lang w:eastAsia="en-US"/>
              </w:rPr>
            </w:pPr>
            <w:r w:rsidRPr="00F7790E">
              <w:t xml:space="preserve">Введение. </w:t>
            </w:r>
            <w:r w:rsidRPr="00F7790E">
              <w:rPr>
                <w:lang w:eastAsia="en-US"/>
              </w:rPr>
              <w:t>Раздел I. Богословие Запада в эпоху Древней Церкви.</w:t>
            </w:r>
          </w:p>
        </w:tc>
        <w:tc>
          <w:tcPr>
            <w:tcW w:w="0" w:type="auto"/>
            <w:vMerge w:val="restart"/>
          </w:tcPr>
          <w:p w14:paraId="4AC243E2" w14:textId="77777777" w:rsidR="007B3590" w:rsidRPr="00F7790E" w:rsidRDefault="007B3590" w:rsidP="002F4EBE">
            <w:pPr>
              <w:spacing w:after="120" w:line="276" w:lineRule="auto"/>
            </w:pPr>
            <w:r>
              <w:t>9</w:t>
            </w:r>
          </w:p>
          <w:p w14:paraId="19B323A0" w14:textId="77777777"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14:paraId="086A6188" w14:textId="77777777" w:rsidR="007B3590" w:rsidRPr="00F7790E" w:rsidRDefault="007B3590" w:rsidP="002F4EB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14:paraId="742C5EEB" w14:textId="77777777" w:rsidR="007B3590" w:rsidRPr="00F7790E" w:rsidRDefault="007B3590" w:rsidP="002F4EBE">
            <w:pPr>
              <w:spacing w:after="120" w:line="276" w:lineRule="auto"/>
            </w:pPr>
            <w:r>
              <w:t>32</w:t>
            </w:r>
          </w:p>
        </w:tc>
        <w:tc>
          <w:tcPr>
            <w:tcW w:w="0" w:type="auto"/>
            <w:vMerge w:val="restart"/>
          </w:tcPr>
          <w:p w14:paraId="65424645" w14:textId="77777777" w:rsidR="007B3590" w:rsidRPr="00F7790E" w:rsidRDefault="007B3590" w:rsidP="007B3590">
            <w:pPr>
              <w:spacing w:after="120" w:line="276" w:lineRule="auto"/>
            </w:pPr>
            <w:r w:rsidRPr="00F7790E">
              <w:t>4</w:t>
            </w:r>
            <w:r>
              <w:t>0</w:t>
            </w:r>
          </w:p>
        </w:tc>
        <w:tc>
          <w:tcPr>
            <w:tcW w:w="0" w:type="auto"/>
            <w:vMerge w:val="restart"/>
          </w:tcPr>
          <w:p w14:paraId="3A8EAA4C" w14:textId="77777777" w:rsidR="007B3590" w:rsidRPr="00F7790E" w:rsidRDefault="007B3590" w:rsidP="002F4EB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14:paraId="0E27E84D" w14:textId="77777777" w:rsidR="007B3590" w:rsidRPr="00F7790E" w:rsidRDefault="007B3590" w:rsidP="002F4EBE">
            <w:pPr>
              <w:spacing w:after="120" w:line="276" w:lineRule="auto"/>
            </w:pPr>
            <w:r w:rsidRPr="00F7790E">
              <w:t>Посещение, опрос.</w:t>
            </w:r>
          </w:p>
        </w:tc>
      </w:tr>
      <w:tr w:rsidR="007B3590" w:rsidRPr="00F7790E" w14:paraId="32D2CB1C" w14:textId="77777777" w:rsidTr="002F4EBE">
        <w:tc>
          <w:tcPr>
            <w:tcW w:w="0" w:type="auto"/>
          </w:tcPr>
          <w:p w14:paraId="35A334F4" w14:textId="77777777" w:rsidR="007B3590" w:rsidRPr="00F7790E" w:rsidRDefault="007B3590" w:rsidP="002F4EBE">
            <w:pPr>
              <w:spacing w:after="120" w:line="276" w:lineRule="auto"/>
            </w:pPr>
            <w:r w:rsidRPr="00F7790E">
              <w:t>2</w:t>
            </w:r>
          </w:p>
        </w:tc>
        <w:tc>
          <w:tcPr>
            <w:tcW w:w="0" w:type="auto"/>
          </w:tcPr>
          <w:p w14:paraId="51334231" w14:textId="77777777" w:rsidR="007B3590" w:rsidRPr="00F7790E" w:rsidRDefault="007B3590" w:rsidP="002F4EBE">
            <w:pPr>
              <w:spacing w:after="120" w:line="276" w:lineRule="auto"/>
              <w:jc w:val="both"/>
            </w:pPr>
            <w:r w:rsidRPr="00F7790E">
              <w:t>Раздел II. Вероучение Римо-католической Церкви.</w:t>
            </w:r>
          </w:p>
        </w:tc>
        <w:tc>
          <w:tcPr>
            <w:tcW w:w="0" w:type="auto"/>
            <w:vMerge/>
          </w:tcPr>
          <w:p w14:paraId="367F2B91" w14:textId="77777777" w:rsidR="007B3590" w:rsidRPr="00F7790E" w:rsidRDefault="007B3590" w:rsidP="002F4EBE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  <w:vAlign w:val="center"/>
          </w:tcPr>
          <w:p w14:paraId="47B72461" w14:textId="77777777" w:rsidR="007B3590" w:rsidRPr="00F7790E" w:rsidRDefault="007B3590" w:rsidP="002F4EBE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</w:tcPr>
          <w:p w14:paraId="57FB7ABF" w14:textId="77777777"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65A0E599" w14:textId="77777777"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68951438" w14:textId="77777777"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3A3588ED" w14:textId="77777777" w:rsidR="007B3590" w:rsidRPr="00F7790E" w:rsidRDefault="007B3590" w:rsidP="002F4EBE">
            <w:pPr>
              <w:spacing w:after="120" w:line="276" w:lineRule="auto"/>
            </w:pPr>
          </w:p>
        </w:tc>
      </w:tr>
      <w:tr w:rsidR="007B3590" w:rsidRPr="00F7790E" w14:paraId="696507DA" w14:textId="77777777" w:rsidTr="002F4EBE">
        <w:tc>
          <w:tcPr>
            <w:tcW w:w="0" w:type="auto"/>
          </w:tcPr>
          <w:p w14:paraId="5BC6B0EF" w14:textId="77777777" w:rsidR="007B3590" w:rsidRPr="00F7790E" w:rsidRDefault="007B3590" w:rsidP="002F4EBE">
            <w:pPr>
              <w:spacing w:after="120" w:line="276" w:lineRule="auto"/>
            </w:pPr>
            <w:r w:rsidRPr="00F7790E">
              <w:t>12</w:t>
            </w:r>
          </w:p>
        </w:tc>
        <w:tc>
          <w:tcPr>
            <w:tcW w:w="0" w:type="auto"/>
          </w:tcPr>
          <w:p w14:paraId="707EB0C4" w14:textId="77777777" w:rsidR="007B3590" w:rsidRPr="00F7790E" w:rsidRDefault="007B3590" w:rsidP="002F4EBE">
            <w:pPr>
              <w:spacing w:after="120" w:line="276" w:lineRule="auto"/>
              <w:jc w:val="both"/>
            </w:pPr>
            <w:r w:rsidRPr="00F7790E">
              <w:t>Раздел III. Вероучение протестантских исповеданий.</w:t>
            </w:r>
          </w:p>
        </w:tc>
        <w:tc>
          <w:tcPr>
            <w:tcW w:w="0" w:type="auto"/>
            <w:vMerge w:val="restart"/>
          </w:tcPr>
          <w:p w14:paraId="47503747" w14:textId="24581CF9" w:rsidR="007B3590" w:rsidRPr="00F7790E" w:rsidRDefault="007B3590" w:rsidP="002F4EBE">
            <w:pPr>
              <w:spacing w:after="120" w:line="276" w:lineRule="auto"/>
            </w:pPr>
            <w:r>
              <w:t>10</w:t>
            </w:r>
          </w:p>
          <w:p w14:paraId="6B65842B" w14:textId="77777777" w:rsidR="007B3590" w:rsidRPr="00F7790E" w:rsidRDefault="007B3590" w:rsidP="002F4EBE">
            <w:pPr>
              <w:pStyle w:val="1"/>
              <w:spacing w:before="0" w:after="120" w:line="276" w:lineRule="auto"/>
              <w:ind w:left="0"/>
            </w:pPr>
          </w:p>
        </w:tc>
        <w:tc>
          <w:tcPr>
            <w:tcW w:w="0" w:type="auto"/>
            <w:vMerge w:val="restart"/>
          </w:tcPr>
          <w:p w14:paraId="308C5C9C" w14:textId="77777777" w:rsidR="007B3590" w:rsidRPr="00F7790E" w:rsidRDefault="007B3590" w:rsidP="002F4EB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14:paraId="13C9913C" w14:textId="1FFE2F50" w:rsidR="007B3590" w:rsidRPr="00F7790E" w:rsidRDefault="009E1239" w:rsidP="002F4EBE">
            <w:pPr>
              <w:spacing w:after="120" w:line="276" w:lineRule="auto"/>
            </w:pPr>
            <w:r>
              <w:t>30</w:t>
            </w:r>
          </w:p>
        </w:tc>
        <w:tc>
          <w:tcPr>
            <w:tcW w:w="0" w:type="auto"/>
            <w:vMerge w:val="restart"/>
          </w:tcPr>
          <w:p w14:paraId="36D565FE" w14:textId="4AA639B2" w:rsidR="007B3590" w:rsidRPr="00F7790E" w:rsidRDefault="009E1239" w:rsidP="002F4EBE">
            <w:pPr>
              <w:spacing w:after="120" w:line="276" w:lineRule="auto"/>
            </w:pPr>
            <w:r>
              <w:t>42</w:t>
            </w:r>
          </w:p>
        </w:tc>
        <w:tc>
          <w:tcPr>
            <w:tcW w:w="0" w:type="auto"/>
            <w:vMerge w:val="restart"/>
          </w:tcPr>
          <w:p w14:paraId="33B687C8" w14:textId="77777777" w:rsidR="007B3590" w:rsidRPr="00F7790E" w:rsidRDefault="007B3590" w:rsidP="002F4EB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14:paraId="7C83DA92" w14:textId="77777777" w:rsidR="007B3590" w:rsidRPr="00F7790E" w:rsidRDefault="007B3590" w:rsidP="007B3590">
            <w:pPr>
              <w:spacing w:after="120" w:line="276" w:lineRule="auto"/>
            </w:pPr>
            <w:r w:rsidRPr="00F7790E">
              <w:t xml:space="preserve">Посещение, опрос. </w:t>
            </w:r>
            <w:r>
              <w:t>Зачёт.</w:t>
            </w:r>
          </w:p>
        </w:tc>
      </w:tr>
      <w:tr w:rsidR="007B3590" w:rsidRPr="00F7790E" w14:paraId="05EB077D" w14:textId="77777777" w:rsidTr="002F4EBE">
        <w:tc>
          <w:tcPr>
            <w:tcW w:w="0" w:type="auto"/>
          </w:tcPr>
          <w:p w14:paraId="63EB16ED" w14:textId="77777777" w:rsidR="007B3590" w:rsidRPr="00F7790E" w:rsidRDefault="007B3590" w:rsidP="002F4EBE">
            <w:pPr>
              <w:spacing w:after="120" w:line="276" w:lineRule="auto"/>
            </w:pPr>
            <w:r w:rsidRPr="00F7790E">
              <w:t>13</w:t>
            </w:r>
          </w:p>
        </w:tc>
        <w:tc>
          <w:tcPr>
            <w:tcW w:w="0" w:type="auto"/>
          </w:tcPr>
          <w:p w14:paraId="4CDB6F0B" w14:textId="77777777" w:rsidR="007B3590" w:rsidRPr="00F7790E" w:rsidRDefault="007B3590" w:rsidP="002F4EBE">
            <w:pPr>
              <w:spacing w:after="120" w:line="276" w:lineRule="auto"/>
              <w:jc w:val="both"/>
            </w:pPr>
            <w:r w:rsidRPr="00F7790E">
              <w:t>Раздел IV.  Современное западное богословие.</w:t>
            </w:r>
          </w:p>
        </w:tc>
        <w:tc>
          <w:tcPr>
            <w:tcW w:w="0" w:type="auto"/>
            <w:vMerge/>
          </w:tcPr>
          <w:p w14:paraId="193FD6E2" w14:textId="77777777" w:rsidR="007B3590" w:rsidRPr="00F7790E" w:rsidRDefault="007B3590" w:rsidP="002F4EBE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  <w:vAlign w:val="center"/>
          </w:tcPr>
          <w:p w14:paraId="4123666E" w14:textId="77777777"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061D6AFF" w14:textId="77777777"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319E74BB" w14:textId="77777777"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26F0F756" w14:textId="77777777"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054D6A13" w14:textId="77777777" w:rsidR="007B3590" w:rsidRPr="00F7790E" w:rsidRDefault="007B3590" w:rsidP="002F4EBE">
            <w:pPr>
              <w:spacing w:after="120" w:line="276" w:lineRule="auto"/>
            </w:pPr>
          </w:p>
        </w:tc>
      </w:tr>
      <w:tr w:rsidR="009E1239" w:rsidRPr="009E1239" w14:paraId="5DF721DF" w14:textId="77777777" w:rsidTr="002F4EBE">
        <w:tc>
          <w:tcPr>
            <w:tcW w:w="0" w:type="auto"/>
            <w:gridSpan w:val="2"/>
          </w:tcPr>
          <w:p w14:paraId="248AFCCF" w14:textId="77777777" w:rsidR="009E1239" w:rsidRPr="009E1239" w:rsidRDefault="009E1239" w:rsidP="002F4EBE">
            <w:pPr>
              <w:spacing w:after="120" w:line="276" w:lineRule="auto"/>
              <w:rPr>
                <w:i/>
              </w:rPr>
            </w:pPr>
            <w:r w:rsidRPr="009E1239">
              <w:rPr>
                <w:i/>
              </w:rPr>
              <w:t>Итого за курс</w:t>
            </w:r>
          </w:p>
        </w:tc>
        <w:tc>
          <w:tcPr>
            <w:tcW w:w="0" w:type="auto"/>
            <w:vMerge w:val="restart"/>
          </w:tcPr>
          <w:p w14:paraId="03116619" w14:textId="77777777" w:rsidR="009E1239" w:rsidRPr="009E1239" w:rsidRDefault="009E1239" w:rsidP="002F4EBE">
            <w:pPr>
              <w:spacing w:after="120" w:line="276" w:lineRule="auto"/>
              <w:rPr>
                <w:i/>
              </w:rPr>
            </w:pPr>
            <w:r w:rsidRPr="009E1239">
              <w:rPr>
                <w:i/>
              </w:rPr>
              <w:t>9-10</w:t>
            </w:r>
          </w:p>
        </w:tc>
        <w:tc>
          <w:tcPr>
            <w:tcW w:w="0" w:type="auto"/>
            <w:gridSpan w:val="2"/>
          </w:tcPr>
          <w:p w14:paraId="4D8678D7" w14:textId="7F57CC4B" w:rsidR="009E1239" w:rsidRPr="009E1239" w:rsidRDefault="009E1239" w:rsidP="002F4EBE">
            <w:pPr>
              <w:spacing w:after="120" w:line="276" w:lineRule="auto"/>
              <w:rPr>
                <w:i/>
              </w:rPr>
            </w:pPr>
            <w:r w:rsidRPr="009E1239">
              <w:rPr>
                <w:i/>
              </w:rPr>
              <w:t>62</w:t>
            </w:r>
          </w:p>
        </w:tc>
        <w:tc>
          <w:tcPr>
            <w:tcW w:w="0" w:type="auto"/>
          </w:tcPr>
          <w:p w14:paraId="3AD6ACF2" w14:textId="167B7ADD" w:rsidR="009E1239" w:rsidRPr="009E1239" w:rsidRDefault="009E1239" w:rsidP="002F4EBE">
            <w:pPr>
              <w:spacing w:after="120" w:line="276" w:lineRule="auto"/>
              <w:rPr>
                <w:i/>
              </w:rPr>
            </w:pPr>
            <w:r w:rsidRPr="009E1239">
              <w:rPr>
                <w:i/>
              </w:rPr>
              <w:t>82</w:t>
            </w:r>
          </w:p>
        </w:tc>
        <w:tc>
          <w:tcPr>
            <w:tcW w:w="0" w:type="auto"/>
          </w:tcPr>
          <w:p w14:paraId="58B58C6A" w14:textId="77777777" w:rsidR="009E1239" w:rsidRPr="009E1239" w:rsidRDefault="009E1239" w:rsidP="002F4EBE">
            <w:pPr>
              <w:spacing w:after="120" w:line="276" w:lineRule="auto"/>
              <w:rPr>
                <w:i/>
              </w:rPr>
            </w:pPr>
            <w:r w:rsidRPr="009E1239">
              <w:rPr>
                <w:i/>
              </w:rPr>
              <w:t>-</w:t>
            </w:r>
          </w:p>
        </w:tc>
        <w:tc>
          <w:tcPr>
            <w:tcW w:w="0" w:type="auto"/>
            <w:vMerge w:val="restart"/>
          </w:tcPr>
          <w:p w14:paraId="47D8A9CE" w14:textId="6E559AF3" w:rsidR="009E1239" w:rsidRPr="009E1239" w:rsidRDefault="009E1239" w:rsidP="002F4EBE">
            <w:pPr>
              <w:pStyle w:val="1"/>
              <w:spacing w:before="0" w:after="120" w:line="276" w:lineRule="auto"/>
              <w:ind w:left="0"/>
              <w:rPr>
                <w:i/>
              </w:rPr>
            </w:pPr>
            <w:r w:rsidRPr="009E1239">
              <w:rPr>
                <w:b w:val="0"/>
                <w:i/>
              </w:rPr>
              <w:t>Зачёт</w:t>
            </w:r>
          </w:p>
        </w:tc>
      </w:tr>
      <w:tr w:rsidR="009E1239" w:rsidRPr="009E1239" w14:paraId="322886D1" w14:textId="77777777" w:rsidTr="002F4EBE">
        <w:tc>
          <w:tcPr>
            <w:tcW w:w="0" w:type="auto"/>
            <w:gridSpan w:val="2"/>
          </w:tcPr>
          <w:p w14:paraId="6CDB4046" w14:textId="77777777" w:rsidR="009E1239" w:rsidRPr="009E1239" w:rsidRDefault="009E1239" w:rsidP="002F4EBE">
            <w:pPr>
              <w:spacing w:after="120" w:line="276" w:lineRule="auto"/>
              <w:rPr>
                <w:i/>
              </w:rPr>
            </w:pPr>
            <w:r w:rsidRPr="009E1239">
              <w:rPr>
                <w:i/>
              </w:rPr>
              <w:t>Всего</w:t>
            </w:r>
          </w:p>
        </w:tc>
        <w:tc>
          <w:tcPr>
            <w:tcW w:w="0" w:type="auto"/>
            <w:vMerge/>
          </w:tcPr>
          <w:p w14:paraId="323DBC96" w14:textId="21F8D02E" w:rsidR="009E1239" w:rsidRPr="009E1239" w:rsidRDefault="009E1239" w:rsidP="002F4EB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gridSpan w:val="4"/>
          </w:tcPr>
          <w:p w14:paraId="0578836A" w14:textId="028ACD76" w:rsidR="009E1239" w:rsidRPr="009E1239" w:rsidRDefault="009E1239" w:rsidP="002F4EB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  <w:r w:rsidRPr="009E1239">
              <w:rPr>
                <w:b w:val="0"/>
                <w:i/>
              </w:rPr>
              <w:t>144</w:t>
            </w:r>
          </w:p>
        </w:tc>
        <w:tc>
          <w:tcPr>
            <w:tcW w:w="0" w:type="auto"/>
            <w:vMerge/>
          </w:tcPr>
          <w:p w14:paraId="7B562078" w14:textId="3B84BD0E" w:rsidR="009E1239" w:rsidRPr="009E1239" w:rsidRDefault="009E1239" w:rsidP="002F4EB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</w:tr>
      <w:bookmarkEnd w:id="1"/>
      <w:bookmarkEnd w:id="2"/>
      <w:bookmarkEnd w:id="3"/>
      <w:bookmarkEnd w:id="4"/>
      <w:bookmarkEnd w:id="5"/>
    </w:tbl>
    <w:p w14:paraId="57C8D711" w14:textId="77777777" w:rsidR="006B05BD" w:rsidRPr="00845272" w:rsidRDefault="006B05BD" w:rsidP="00845272">
      <w:pPr>
        <w:spacing w:after="120" w:line="276" w:lineRule="auto"/>
        <w:rPr>
          <w:i/>
          <w:iCs/>
          <w:color w:val="000000"/>
        </w:rPr>
      </w:pPr>
    </w:p>
    <w:sectPr w:rsidR="006B05BD" w:rsidRPr="00845272" w:rsidSect="006E441C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98396" w14:textId="77777777" w:rsidR="001328E5" w:rsidRDefault="001328E5" w:rsidP="00C957B6">
      <w:r>
        <w:separator/>
      </w:r>
    </w:p>
  </w:endnote>
  <w:endnote w:type="continuationSeparator" w:id="0">
    <w:p w14:paraId="5B7BC3FF" w14:textId="77777777" w:rsidR="001328E5" w:rsidRDefault="001328E5" w:rsidP="00C957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terburg">
    <w:altName w:val="Times New Roman"/>
    <w:panose1 w:val="020B0604020202020204"/>
    <w:charset w:val="00"/>
    <w:family w:val="auto"/>
    <w:pitch w:val="variable"/>
    <w:sig w:usb0="00000001" w:usb1="00000000" w:usb2="00000000" w:usb3="00000000" w:csb0="0000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3219574"/>
      <w:docPartObj>
        <w:docPartGallery w:val="Page Numbers (Bottom of Page)"/>
        <w:docPartUnique/>
      </w:docPartObj>
    </w:sdtPr>
    <w:sdtEndPr/>
    <w:sdtContent>
      <w:p w14:paraId="14004844" w14:textId="77777777" w:rsidR="00374148" w:rsidRDefault="00374148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210B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9E12401" w14:textId="77777777" w:rsidR="00374148" w:rsidRDefault="0037414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C6B07" w14:textId="77777777" w:rsidR="001328E5" w:rsidRDefault="001328E5" w:rsidP="00C957B6">
      <w:r>
        <w:separator/>
      </w:r>
    </w:p>
  </w:footnote>
  <w:footnote w:type="continuationSeparator" w:id="0">
    <w:p w14:paraId="1623672C" w14:textId="77777777" w:rsidR="001328E5" w:rsidRDefault="001328E5" w:rsidP="00C957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25A14C4C"/>
    <w:multiLevelType w:val="hybridMultilevel"/>
    <w:tmpl w:val="8D6CE34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E0A005E"/>
    <w:multiLevelType w:val="hybridMultilevel"/>
    <w:tmpl w:val="87B0043C"/>
    <w:lvl w:ilvl="0" w:tplc="5F965D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 w15:restartNumberingAfterBreak="0">
    <w:nsid w:val="51E34B12"/>
    <w:multiLevelType w:val="hybridMultilevel"/>
    <w:tmpl w:val="65D05008"/>
    <w:lvl w:ilvl="0" w:tplc="096CD2C2">
      <w:start w:val="1"/>
      <w:numFmt w:val="bullet"/>
      <w:lvlText w:val=""/>
      <w:lvlJc w:val="left"/>
      <w:pPr>
        <w:tabs>
          <w:tab w:val="num" w:pos="425"/>
        </w:tabs>
        <w:ind w:left="0" w:firstLine="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B8174F"/>
    <w:multiLevelType w:val="hybridMultilevel"/>
    <w:tmpl w:val="7E18023C"/>
    <w:lvl w:ilvl="0" w:tplc="FFFFFFFF">
      <w:start w:val="49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8007D9"/>
    <w:multiLevelType w:val="hybridMultilevel"/>
    <w:tmpl w:val="813ECB4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120F40"/>
    <w:multiLevelType w:val="hybridMultilevel"/>
    <w:tmpl w:val="E56C05D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8"/>
  </w:num>
  <w:num w:numId="4">
    <w:abstractNumId w:val="4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7"/>
  </w:num>
  <w:num w:numId="8">
    <w:abstractNumId w:val="2"/>
  </w:num>
  <w:num w:numId="9">
    <w:abstractNumId w:val="5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3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rA0MDA2tDQzMLNU0lEKTi0uzszPAykwrgUAglFRlywAAAA="/>
  </w:docVars>
  <w:rsids>
    <w:rsidRoot w:val="00FB074C"/>
    <w:rsid w:val="00023C9E"/>
    <w:rsid w:val="00082B79"/>
    <w:rsid w:val="000D2071"/>
    <w:rsid w:val="0011114C"/>
    <w:rsid w:val="001328E5"/>
    <w:rsid w:val="00177CC3"/>
    <w:rsid w:val="00181019"/>
    <w:rsid w:val="001A1852"/>
    <w:rsid w:val="001B5F6B"/>
    <w:rsid w:val="002101C7"/>
    <w:rsid w:val="00210685"/>
    <w:rsid w:val="00281A64"/>
    <w:rsid w:val="00290AF9"/>
    <w:rsid w:val="002B02BE"/>
    <w:rsid w:val="002E6032"/>
    <w:rsid w:val="002F573A"/>
    <w:rsid w:val="00373417"/>
    <w:rsid w:val="00374148"/>
    <w:rsid w:val="003935AC"/>
    <w:rsid w:val="003962AC"/>
    <w:rsid w:val="003B1982"/>
    <w:rsid w:val="003E7500"/>
    <w:rsid w:val="004210B7"/>
    <w:rsid w:val="004447CC"/>
    <w:rsid w:val="004454A8"/>
    <w:rsid w:val="00446671"/>
    <w:rsid w:val="00482D48"/>
    <w:rsid w:val="00482D5D"/>
    <w:rsid w:val="004A00D0"/>
    <w:rsid w:val="00585FD4"/>
    <w:rsid w:val="005B03BF"/>
    <w:rsid w:val="005C0E52"/>
    <w:rsid w:val="005C1F0A"/>
    <w:rsid w:val="005F6D09"/>
    <w:rsid w:val="006523A5"/>
    <w:rsid w:val="006544D9"/>
    <w:rsid w:val="006712D3"/>
    <w:rsid w:val="006B05BD"/>
    <w:rsid w:val="006C1768"/>
    <w:rsid w:val="006C4E90"/>
    <w:rsid w:val="006E441C"/>
    <w:rsid w:val="00714354"/>
    <w:rsid w:val="00717593"/>
    <w:rsid w:val="007B3590"/>
    <w:rsid w:val="007B3DA7"/>
    <w:rsid w:val="007C2DAB"/>
    <w:rsid w:val="007F65D6"/>
    <w:rsid w:val="007F7C3A"/>
    <w:rsid w:val="008147CE"/>
    <w:rsid w:val="00832117"/>
    <w:rsid w:val="008410C0"/>
    <w:rsid w:val="00845272"/>
    <w:rsid w:val="00856EAE"/>
    <w:rsid w:val="0088415A"/>
    <w:rsid w:val="008D18E2"/>
    <w:rsid w:val="008F76A9"/>
    <w:rsid w:val="0093362E"/>
    <w:rsid w:val="00957FFC"/>
    <w:rsid w:val="00981446"/>
    <w:rsid w:val="009A1B28"/>
    <w:rsid w:val="009B2594"/>
    <w:rsid w:val="009D0779"/>
    <w:rsid w:val="009D3308"/>
    <w:rsid w:val="009D4953"/>
    <w:rsid w:val="009E1239"/>
    <w:rsid w:val="00B315D3"/>
    <w:rsid w:val="00BF3BF8"/>
    <w:rsid w:val="00C04F64"/>
    <w:rsid w:val="00C957B6"/>
    <w:rsid w:val="00CA6DA8"/>
    <w:rsid w:val="00CE00F9"/>
    <w:rsid w:val="00CF3C95"/>
    <w:rsid w:val="00D10310"/>
    <w:rsid w:val="00D12147"/>
    <w:rsid w:val="00D2746D"/>
    <w:rsid w:val="00D278E1"/>
    <w:rsid w:val="00D864E9"/>
    <w:rsid w:val="00E61383"/>
    <w:rsid w:val="00E83E41"/>
    <w:rsid w:val="00EA4F86"/>
    <w:rsid w:val="00EE6405"/>
    <w:rsid w:val="00EF5808"/>
    <w:rsid w:val="00F110B1"/>
    <w:rsid w:val="00F7790E"/>
    <w:rsid w:val="00FA4044"/>
    <w:rsid w:val="00FB074C"/>
    <w:rsid w:val="00FE6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842977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57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3B1982"/>
    <w:pPr>
      <w:spacing w:after="120" w:line="276" w:lineRule="auto"/>
      <w:jc w:val="both"/>
      <w:outlineLvl w:val="0"/>
    </w:pPr>
    <w:rPr>
      <w:rFonts w:asciiTheme="majorBidi" w:eastAsiaTheme="minorHAnsi" w:hAnsiTheme="majorBidi" w:cstheme="majorBidi"/>
      <w:b/>
      <w:bCs/>
      <w:lang w:eastAsia="en-US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F3BF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3B1982"/>
    <w:rPr>
      <w:rFonts w:asciiTheme="majorBidi" w:hAnsiTheme="majorBidi" w:cstheme="majorBidi"/>
      <w:b/>
      <w:bCs/>
      <w:sz w:val="24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C957B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C957B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C957B6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C957B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C957B6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8">
    <w:name w:val="Hyperlink"/>
    <w:basedOn w:val="a0"/>
    <w:uiPriority w:val="99"/>
    <w:unhideWhenUsed/>
    <w:rsid w:val="00E61383"/>
    <w:rPr>
      <w:color w:val="0000FF" w:themeColor="hyperlink"/>
      <w:u w:val="single"/>
    </w:rPr>
  </w:style>
  <w:style w:type="paragraph" w:styleId="a9">
    <w:name w:val="TOC Heading"/>
    <w:basedOn w:val="10"/>
    <w:next w:val="a"/>
    <w:uiPriority w:val="39"/>
    <w:unhideWhenUsed/>
    <w:qFormat/>
    <w:rsid w:val="00E61383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/>
      <w:color w:val="365F91" w:themeColor="accent1" w:themeShade="BF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E61383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E61383"/>
    <w:pPr>
      <w:spacing w:after="100"/>
    </w:pPr>
  </w:style>
  <w:style w:type="paragraph" w:styleId="aa">
    <w:name w:val="Balloon Text"/>
    <w:basedOn w:val="a"/>
    <w:link w:val="ab"/>
    <w:uiPriority w:val="99"/>
    <w:semiHidden/>
    <w:unhideWhenUsed/>
    <w:rsid w:val="00E61383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61383"/>
    <w:rPr>
      <w:rFonts w:ascii="Tahoma" w:eastAsia="Times New Roman" w:hAnsi="Tahoma" w:cs="Tahoma"/>
      <w:sz w:val="16"/>
      <w:szCs w:val="16"/>
      <w:lang w:eastAsia="ru-RU"/>
    </w:rPr>
  </w:style>
  <w:style w:type="table" w:styleId="ac">
    <w:name w:val="Table Grid"/>
    <w:basedOn w:val="a1"/>
    <w:uiPriority w:val="59"/>
    <w:rsid w:val="00957F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3">
    <w:name w:val="toc 2"/>
    <w:basedOn w:val="a"/>
    <w:next w:val="a"/>
    <w:autoRedefine/>
    <w:uiPriority w:val="39"/>
    <w:unhideWhenUsed/>
    <w:rsid w:val="0011114C"/>
    <w:pPr>
      <w:spacing w:after="100"/>
      <w:ind w:left="240"/>
    </w:pPr>
  </w:style>
  <w:style w:type="paragraph" w:styleId="ad">
    <w:name w:val="Body Text Indent"/>
    <w:basedOn w:val="a"/>
    <w:link w:val="ae"/>
    <w:uiPriority w:val="99"/>
    <w:unhideWhenUsed/>
    <w:rsid w:val="0088415A"/>
    <w:pPr>
      <w:spacing w:after="120"/>
      <w:ind w:left="283"/>
    </w:pPr>
  </w:style>
  <w:style w:type="character" w:customStyle="1" w:styleId="ae">
    <w:name w:val="Основной текст с отступом Знак"/>
    <w:basedOn w:val="a0"/>
    <w:link w:val="ad"/>
    <w:uiPriority w:val="99"/>
    <w:rsid w:val="0088415A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50">
    <w:name w:val="Заголовок 5 Знак"/>
    <w:basedOn w:val="a0"/>
    <w:link w:val="5"/>
    <w:uiPriority w:val="9"/>
    <w:semiHidden/>
    <w:rsid w:val="00BF3BF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paragraph" w:styleId="af">
    <w:name w:val="Body Text"/>
    <w:basedOn w:val="a"/>
    <w:link w:val="af0"/>
    <w:uiPriority w:val="99"/>
    <w:semiHidden/>
    <w:unhideWhenUsed/>
    <w:rsid w:val="00BF3BF8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BF3BF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32">
    <w:name w:val="Body Text 3"/>
    <w:basedOn w:val="a"/>
    <w:link w:val="33"/>
    <w:uiPriority w:val="99"/>
    <w:semiHidden/>
    <w:unhideWhenUsed/>
    <w:rsid w:val="00BF3BF8"/>
    <w:pPr>
      <w:spacing w:after="120"/>
    </w:pPr>
    <w:rPr>
      <w:sz w:val="16"/>
      <w:szCs w:val="16"/>
    </w:rPr>
  </w:style>
  <w:style w:type="character" w:customStyle="1" w:styleId="33">
    <w:name w:val="Основной текст 3 Знак"/>
    <w:basedOn w:val="a0"/>
    <w:link w:val="32"/>
    <w:uiPriority w:val="99"/>
    <w:semiHidden/>
    <w:rsid w:val="00BF3BF8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1">
    <w:name w:val="List"/>
    <w:basedOn w:val="a"/>
    <w:rsid w:val="003B1982"/>
    <w:pPr>
      <w:tabs>
        <w:tab w:val="left" w:pos="1134"/>
      </w:tabs>
      <w:spacing w:line="280" w:lineRule="exact"/>
      <w:ind w:left="567" w:right="567" w:firstLine="284"/>
      <w:jc w:val="both"/>
    </w:pPr>
    <w:rPr>
      <w:rFonts w:ascii="Peterburg" w:hAnsi="Peterburg"/>
      <w:sz w:val="22"/>
      <w:szCs w:val="20"/>
    </w:rPr>
  </w:style>
  <w:style w:type="paragraph" w:styleId="af2">
    <w:name w:val="List Paragraph"/>
    <w:basedOn w:val="a"/>
    <w:uiPriority w:val="34"/>
    <w:qFormat/>
    <w:rsid w:val="007B35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9DB501-325B-144D-8D36-6361EF1FD9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448</Words>
  <Characters>2790</Characters>
  <Application>Microsoft Office Word</Application>
  <DocSecurity>0</DocSecurity>
  <Lines>52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11</cp:revision>
  <dcterms:created xsi:type="dcterms:W3CDTF">2017-07-26T09:20:00Z</dcterms:created>
  <dcterms:modified xsi:type="dcterms:W3CDTF">2021-10-24T10:30:00Z</dcterms:modified>
</cp:coreProperties>
</file>